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7C50" w:rsidRDefault="00C33025">
      <w:pPr>
        <w:pStyle w:val="Title"/>
      </w:pPr>
      <w:r>
        <w:t>Title</w:t>
      </w:r>
    </w:p>
    <w:p w:rsidR="00547C50" w:rsidRDefault="00C33025">
      <w:pPr>
        <w:pStyle w:val="Subtitle"/>
      </w:pPr>
      <w:r>
        <w:t>SubTitle</w:t>
      </w:r>
    </w:p>
    <w:p w:rsidR="00547C50" w:rsidRDefault="00C33025">
      <w:pPr>
        <w:pStyle w:val="Author"/>
      </w:pPr>
      <w:r>
        <w:t>Author</w:t>
      </w:r>
    </w:p>
    <w:p w:rsidR="00547C50" w:rsidRDefault="00C33025">
      <w:pPr>
        <w:pStyle w:val="Date"/>
      </w:pPr>
      <w:r>
        <w:t>Date</w:t>
      </w:r>
    </w:p>
    <w:p w:rsidR="00547C50" w:rsidRPr="00C71579" w:rsidRDefault="00C33025" w:rsidP="00C71579">
      <w:pPr>
        <w:pStyle w:val="Heading1"/>
      </w:pPr>
      <w:bookmarkStart w:id="0" w:name="part-1"/>
      <w:bookmarkEnd w:id="0"/>
      <w:r>
        <w:t>Heading 1</w:t>
      </w:r>
    </w:p>
    <w:p w:rsidR="00547C50" w:rsidRDefault="00C33025">
      <w:pPr>
        <w:pStyle w:val="Heading2"/>
      </w:pPr>
      <w:bookmarkStart w:id="1" w:name="read-file"/>
      <w:bookmarkEnd w:id="1"/>
      <w:r>
        <w:t>Heading 2</w:t>
      </w:r>
    </w:p>
    <w:p w:rsidR="00547C50" w:rsidRDefault="00F65371" w:rsidP="00C71579">
      <w:pPr>
        <w:pStyle w:val="FirstParagraph"/>
      </w:pPr>
      <w:r>
        <w:t>First Paragraph</w:t>
      </w:r>
    </w:p>
    <w:p w:rsidR="00F65371" w:rsidRPr="00F65371" w:rsidRDefault="00F65371" w:rsidP="005E158F">
      <w:pPr>
        <w:pStyle w:val="BodyText"/>
      </w:pPr>
      <w:r>
        <w:t>Body text</w:t>
      </w:r>
    </w:p>
    <w:p w:rsidR="00547C50" w:rsidRPr="00F65371" w:rsidRDefault="0086194A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 xml:space="preserve"># </w:t>
      </w:r>
      <w:r w:rsidR="00F65371">
        <w:rPr>
          <w:rStyle w:val="CommentTok"/>
        </w:rPr>
        <w:t>code comments in R chunks</w:t>
      </w:r>
      <w:r>
        <w:br/>
      </w:r>
      <w:r>
        <w:br/>
      </w:r>
      <w:r w:rsidR="00E42420">
        <w:rPr>
          <w:rStyle w:val="NormalTok"/>
        </w:rPr>
        <w:t>code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 w:rsidR="00E42420">
        <w:rPr>
          <w:rStyle w:val="KeywordTok"/>
        </w:rPr>
        <w:t>function</w:t>
      </w:r>
      <w:r>
        <w:rPr>
          <w:rStyle w:val="NormalTok"/>
        </w:rPr>
        <w:t>(</w:t>
      </w:r>
      <w:r>
        <w:rPr>
          <w:rStyle w:val="StringTok"/>
        </w:rPr>
        <w:t>'</w:t>
      </w:r>
      <w:r w:rsidR="00E42420">
        <w:rPr>
          <w:rStyle w:val="StringTok"/>
        </w:rPr>
        <w:t>string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br/>
      </w:r>
      <w:r w:rsidR="0056426F">
        <w:rPr>
          <w:rStyle w:val="KeywordTok"/>
        </w:rPr>
        <w:t>function</w:t>
      </w:r>
      <w:r>
        <w:rPr>
          <w:rStyle w:val="NormalTok"/>
        </w:rPr>
        <w:t>(</w:t>
      </w:r>
      <w:r w:rsidR="0056426F">
        <w:rPr>
          <w:rStyle w:val="NormalTok"/>
        </w:rPr>
        <w:t>object</w:t>
      </w:r>
      <w:r>
        <w:rPr>
          <w:rStyle w:val="NormalTok"/>
        </w:rPr>
        <w:t>)</w:t>
      </w:r>
    </w:p>
    <w:p w:rsidR="00547C50" w:rsidRDefault="0086194A">
      <w:pPr>
        <w:pStyle w:val="SourceCode"/>
      </w:pPr>
      <w:r>
        <w:rPr>
          <w:rStyle w:val="VerbatimChar"/>
        </w:rPr>
        <w:t xml:space="preserve">##  </w:t>
      </w:r>
      <w:r w:rsidR="00F65371">
        <w:rPr>
          <w:rStyle w:val="VerbatimChar"/>
        </w:rPr>
        <w:t>Results</w:t>
      </w:r>
      <w:r>
        <w:br/>
      </w:r>
      <w:r>
        <w:rPr>
          <w:rStyle w:val="VerbatimChar"/>
        </w:rPr>
        <w:t xml:space="preserve">##  </w:t>
      </w:r>
      <w:r w:rsidR="00F65371">
        <w:rPr>
          <w:rStyle w:val="VerbatimChar"/>
        </w:rPr>
        <w:t>1,2,3,4,5,6</w:t>
      </w:r>
      <w:r>
        <w:rPr>
          <w:rStyle w:val="VerbatimChar"/>
        </w:rPr>
        <w:t xml:space="preserve">  </w:t>
      </w:r>
    </w:p>
    <w:p w:rsidR="00547C50" w:rsidRDefault="00F65371" w:rsidP="0056426F">
      <w:pPr>
        <w:pStyle w:val="Heading3"/>
      </w:pPr>
      <w:bookmarkStart w:id="2" w:name="plot-data"/>
      <w:bookmarkEnd w:id="2"/>
      <w:r>
        <w:t>Heading 3</w:t>
      </w:r>
      <w:bookmarkStart w:id="3" w:name="part-2"/>
      <w:bookmarkStart w:id="4" w:name="equation-block"/>
      <w:bookmarkEnd w:id="3"/>
      <w:bookmarkEnd w:id="4"/>
    </w:p>
    <w:p w:rsidR="0056426F" w:rsidRPr="0056426F" w:rsidRDefault="0056426F" w:rsidP="0056426F">
      <w:pPr>
        <w:pStyle w:val="BodyText"/>
      </w:pPr>
    </w:p>
    <w:p w:rsidR="002733A1" w:rsidRDefault="0056426F" w:rsidP="002733A1">
      <w:pPr>
        <w:pStyle w:val="Compact"/>
        <w:numPr>
          <w:ilvl w:val="0"/>
          <w:numId w:val="3"/>
        </w:numPr>
      </w:pPr>
      <w:r>
        <w:t>Bullet 1</w:t>
      </w:r>
      <w:r w:rsidR="002733A1">
        <w:t>.</w:t>
      </w:r>
    </w:p>
    <w:p w:rsidR="002733A1" w:rsidRDefault="0056426F" w:rsidP="002733A1">
      <w:pPr>
        <w:pStyle w:val="Compact"/>
        <w:numPr>
          <w:ilvl w:val="0"/>
          <w:numId w:val="3"/>
        </w:numPr>
      </w:pPr>
      <w:r>
        <w:t>Bullet 2</w:t>
      </w:r>
      <w:r w:rsidR="002733A1">
        <w:t>.</w:t>
      </w:r>
    </w:p>
    <w:p w:rsidR="0056426F" w:rsidRPr="0056426F" w:rsidRDefault="0056426F" w:rsidP="0056426F">
      <w:pPr>
        <w:pStyle w:val="BodyText"/>
      </w:pPr>
      <w:bookmarkStart w:id="5" w:name="block-quote"/>
      <w:bookmarkEnd w:id="5"/>
    </w:p>
    <w:p w:rsidR="002733A1" w:rsidRDefault="0056426F" w:rsidP="002733A1">
      <w:pPr>
        <w:pStyle w:val="BlockText"/>
      </w:pPr>
      <w:r>
        <w:t>Block Text</w:t>
      </w:r>
    </w:p>
    <w:p w:rsidR="0056426F" w:rsidRDefault="0056426F" w:rsidP="002733A1">
      <w:pPr>
        <w:pStyle w:val="FirstParagraph"/>
      </w:pPr>
      <w:bookmarkStart w:id="6" w:name="equations"/>
      <w:bookmarkEnd w:id="6"/>
    </w:p>
    <w:p w:rsidR="002733A1" w:rsidRDefault="002733A1" w:rsidP="002733A1">
      <w:pPr>
        <w:pStyle w:val="FirstParagraph"/>
      </w:pPr>
      <w:r>
        <w:t xml:space="preserve"> </w:t>
      </w:r>
      <m:oMath>
        <m:r>
          <w:rPr>
            <w:rFonts w:ascii="Cambria Math" w:hAnsi="Cambria Math"/>
          </w:rPr>
          <m:t>Equation</m:t>
        </m:r>
      </m:oMath>
    </w:p>
    <w:p w:rsidR="002733A1" w:rsidRDefault="0056426F" w:rsidP="002733A1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quation Block</m:t>
          </m:r>
        </m:oMath>
      </m:oMathPara>
    </w:p>
    <w:p w:rsidR="00F65371" w:rsidRDefault="00F65371">
      <w:pPr>
        <w:pStyle w:val="BodyText"/>
      </w:pPr>
    </w:p>
    <w:p w:rsidR="00BD4ED5" w:rsidRDefault="00BD4ED5">
      <w:pPr>
        <w:pStyle w:val="BodyText"/>
      </w:pPr>
      <w:r>
        <w:t>Additional style tips can be found via the link below:</w:t>
      </w:r>
    </w:p>
    <w:p w:rsidR="00BD4ED5" w:rsidRDefault="00BD4ED5">
      <w:pPr>
        <w:pStyle w:val="BodyText"/>
      </w:pPr>
      <w:hyperlink r:id="rId7" w:history="1">
        <w:r w:rsidRPr="00227A17">
          <w:rPr>
            <w:rStyle w:val="Hyperlink"/>
          </w:rPr>
          <w:t>http://rmarkdown.rstudio.com/articles_docx.html</w:t>
        </w:r>
      </w:hyperlink>
    </w:p>
    <w:p w:rsidR="00BD4ED5" w:rsidRDefault="00BD4ED5">
      <w:pPr>
        <w:pStyle w:val="BodyText"/>
      </w:pPr>
      <w:bookmarkStart w:id="7" w:name="_GoBack"/>
      <w:bookmarkEnd w:id="7"/>
    </w:p>
    <w:sectPr w:rsidR="00BD4ED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E5682" w:rsidRDefault="002E5682">
      <w:pPr>
        <w:spacing w:after="0"/>
      </w:pPr>
      <w:r>
        <w:separator/>
      </w:r>
    </w:p>
  </w:endnote>
  <w:endnote w:type="continuationSeparator" w:id="0">
    <w:p w:rsidR="002E5682" w:rsidRDefault="002E56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E5682" w:rsidRDefault="002E5682">
      <w:r>
        <w:separator/>
      </w:r>
    </w:p>
  </w:footnote>
  <w:footnote w:type="continuationSeparator" w:id="0">
    <w:p w:rsidR="002E5682" w:rsidRDefault="002E56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D432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2CC8F0"/>
    <w:multiLevelType w:val="multilevel"/>
    <w:tmpl w:val="7CEC0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382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DCE5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1BC1D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51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95E9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F02A4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44CA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0C03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62F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0BE6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6B02887C"/>
    <w:multiLevelType w:val="multilevel"/>
    <w:tmpl w:val="799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2"/>
  </w:num>
  <w:num w:numId="3">
    <w:abstractNumId w:val="1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4255"/>
    <w:rsid w:val="002733A1"/>
    <w:rsid w:val="00283805"/>
    <w:rsid w:val="00293B2E"/>
    <w:rsid w:val="002E5682"/>
    <w:rsid w:val="003456E5"/>
    <w:rsid w:val="004B6877"/>
    <w:rsid w:val="004E29B3"/>
    <w:rsid w:val="00547C50"/>
    <w:rsid w:val="0056426F"/>
    <w:rsid w:val="00590D07"/>
    <w:rsid w:val="005E158F"/>
    <w:rsid w:val="00675B82"/>
    <w:rsid w:val="00676D17"/>
    <w:rsid w:val="00784D58"/>
    <w:rsid w:val="00850A03"/>
    <w:rsid w:val="0086194A"/>
    <w:rsid w:val="008D6863"/>
    <w:rsid w:val="008E3BF4"/>
    <w:rsid w:val="009C16B7"/>
    <w:rsid w:val="00B842B0"/>
    <w:rsid w:val="00B86B75"/>
    <w:rsid w:val="00BC48D5"/>
    <w:rsid w:val="00BD4ED5"/>
    <w:rsid w:val="00C33025"/>
    <w:rsid w:val="00C36279"/>
    <w:rsid w:val="00C71579"/>
    <w:rsid w:val="00E315A3"/>
    <w:rsid w:val="00E42420"/>
    <w:rsid w:val="00F24F56"/>
    <w:rsid w:val="00F65371"/>
    <w:rsid w:val="00FF1A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AB0274"/>
  <w15:docId w15:val="{45566B0F-0F24-42A5-91EF-79CCD057C8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6B7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9C16B7"/>
    <w:pPr>
      <w:keepNext/>
      <w:keepLines/>
      <w:spacing w:before="240" w:after="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71579"/>
    <w:pPr>
      <w:keepNext/>
      <w:keepLines/>
      <w:spacing w:before="120" w:after="0"/>
      <w:ind w:left="360"/>
      <w:outlineLvl w:val="2"/>
    </w:pPr>
    <w:rPr>
      <w:rFonts w:ascii="Cambria" w:eastAsiaTheme="majorEastAsia" w:hAnsi="Cambria" w:cstheme="majorBidi"/>
      <w:bCs/>
      <w:i/>
      <w:color w:val="00006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50A03"/>
    <w:pPr>
      <w:spacing w:after="120"/>
    </w:pPr>
  </w:style>
  <w:style w:type="paragraph" w:customStyle="1" w:styleId="FirstParagraph">
    <w:name w:val="First Paragraph"/>
    <w:basedOn w:val="BodyText"/>
    <w:next w:val="BodyText"/>
    <w:qFormat/>
    <w:rsid w:val="00B842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3B2E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93B2E"/>
    <w:pPr>
      <w:spacing w:before="120"/>
    </w:pPr>
    <w:rPr>
      <w:sz w:val="28"/>
      <w:szCs w:val="30"/>
    </w:rPr>
  </w:style>
  <w:style w:type="paragraph" w:customStyle="1" w:styleId="Author">
    <w:name w:val="Author"/>
    <w:next w:val="BodyText"/>
    <w:qFormat/>
    <w:rsid w:val="00293B2E"/>
    <w:pPr>
      <w:keepNext/>
      <w:keepLines/>
      <w:spacing w:after="120"/>
      <w:jc w:val="center"/>
    </w:pPr>
    <w:rPr>
      <w:b/>
    </w:rPr>
  </w:style>
  <w:style w:type="paragraph" w:styleId="Date">
    <w:name w:val="Date"/>
    <w:next w:val="BodyText"/>
    <w:qFormat/>
    <w:rsid w:val="00293B2E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733A1"/>
    <w:pPr>
      <w:pBdr>
        <w:left w:val="single" w:sz="8" w:space="4" w:color="0000CC"/>
      </w:pBdr>
      <w:ind w:left="360"/>
    </w:pPr>
    <w:rPr>
      <w:rFonts w:ascii="Cambria" w:eastAsiaTheme="majorEastAsia" w:hAnsi="Cambr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50A03"/>
  </w:style>
  <w:style w:type="character" w:styleId="PlaceholderText">
    <w:name w:val="Placeholder Text"/>
    <w:basedOn w:val="DefaultParagraphFont"/>
    <w:semiHidden/>
    <w:rsid w:val="005642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4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64</Words>
  <Characters>37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k1 - Install/run R, RStudio, Rmarkdown</vt:lpstr>
    </vt:vector>
  </TitlesOfParts>
  <Company/>
  <LinksUpToDate>false</LinksUpToDate>
  <CharactersWithSpaces>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k1 - Install/run R, RStudio, Rmarkdown</dc:title>
  <dc:creator>Your Name</dc:creator>
  <cp:lastModifiedBy>David Brown</cp:lastModifiedBy>
  <cp:revision>15</cp:revision>
  <dcterms:created xsi:type="dcterms:W3CDTF">2017-12-24T23:34:00Z</dcterms:created>
  <dcterms:modified xsi:type="dcterms:W3CDTF">2017-12-25T00:45:00Z</dcterms:modified>
</cp:coreProperties>
</file>